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4788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9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lena Rut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zabela Stas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